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17FC666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Priananda Azhar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id w:val="1625269427"/>
                  <w:placeholder>
                    <w:docPart w:val="E0E94C4338F8407B85BF26F952DD72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1049E3BA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s702299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id w:val="873668087"/>
                  <w:placeholder>
                    <w:docPart w:val="411AFED0A950426EB7FE351474842D06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5DC37CC8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+6014305611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4F1D961" w:rsidR="00CE51B7" w:rsidRPr="00B71F0F" w:rsidRDefault="00387F0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87F07">
                        <w:rPr>
                          <w:rFonts w:asciiTheme="majorHAnsi" w:hAnsiTheme="majorHAnsi" w:cstheme="majorHAnsi"/>
                        </w:rPr>
                        <w:t>https://github.com/Priananda620/LAB-2-Web-Eng-Priananda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id w:val="-872917551"/>
                  <w:placeholder>
                    <w:docPart w:val="F30E63F475824CEB82C450D0F0658E6D"/>
                  </w:placeholder>
                  <w:date w:fullDate="2022-05-24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0808B373" w:rsidR="00CE51B7" w:rsidRPr="00B71F0F" w:rsidRDefault="00FE43A6" w:rsidP="00FE43A6">
                      <w:pPr>
                        <w:pStyle w:val="NoSpacing"/>
                      </w:pPr>
                      <w:r>
                        <w:rPr>
                          <w:lang w:val="en-MY"/>
                        </w:rPr>
                        <w:t>24/5/2022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0FBB73E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255A2DE6" wp14:editId="0F9FA740">
                            <wp:extent cx="1059395" cy="756921"/>
                            <wp:effectExtent l="0" t="0" r="7620" b="508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756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761852D0" w:rsidR="00CE51B7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E2DFD56" wp14:editId="655C84D0">
                            <wp:extent cx="823973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3973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3935813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2C4B20B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367FB59F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160224D9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proofErr w:type="spellStart"/>
      <w:r w:rsidR="002255E9">
        <w:rPr>
          <w:lang w:val="en-MY"/>
        </w:rPr>
        <w:t>MyTutor</w:t>
      </w:r>
      <w:proofErr w:type="spellEnd"/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51110BF8" w:rsidR="008361D2" w:rsidRDefault="008361D2" w:rsidP="008361D2">
      <w:r>
        <w:t xml:space="preserve">Answer the following questions. Don’t show the entire code. Just select a segment of the codes responsible for the required questions. Make sure to retain the code format from VSC when you paste it into the Word document. Don’t screenshot your </w:t>
      </w:r>
      <w:proofErr w:type="gramStart"/>
      <w:r>
        <w:t>code!.</w:t>
      </w:r>
      <w:proofErr w:type="gramEnd"/>
    </w:p>
    <w:p w14:paraId="0B4960C0" w14:textId="59DEDE2F" w:rsidR="000A7FC2" w:rsidRDefault="000A7FC2" w:rsidP="007B7205">
      <w:pPr>
        <w:rPr>
          <w:lang w:val="en-MY"/>
        </w:rPr>
      </w:pPr>
    </w:p>
    <w:p w14:paraId="19B31AA5" w14:textId="6A5323C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4D1C658B" w:rsidR="00447113" w:rsidRDefault="00ED0B52" w:rsidP="00447113">
      <w:pPr>
        <w:pStyle w:val="ListParagraph"/>
        <w:numPr>
          <w:ilvl w:val="0"/>
          <w:numId w:val="3"/>
        </w:numPr>
      </w:pPr>
      <w:r w:rsidRPr="00ED0B52">
        <w:drawing>
          <wp:anchor distT="0" distB="0" distL="114300" distR="114300" simplePos="0" relativeHeight="251658240" behindDoc="0" locked="0" layoutInCell="1" allowOverlap="1" wp14:anchorId="419732C0" wp14:editId="48587929">
            <wp:simplePos x="0" y="0"/>
            <wp:positionH relativeFrom="column">
              <wp:posOffset>-411480</wp:posOffset>
            </wp:positionH>
            <wp:positionV relativeFrom="paragraph">
              <wp:posOffset>548640</wp:posOffset>
            </wp:positionV>
            <wp:extent cx="5731510" cy="2713355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113">
        <w:t xml:space="preserve">Show your user login and user registration user interface design for the application. You may use any digital tools that can help to build the user interfaces. </w:t>
      </w:r>
    </w:p>
    <w:p w14:paraId="2CBE3FAD" w14:textId="0B2D3DD3" w:rsidR="00ED0B52" w:rsidRDefault="00ED0B52" w:rsidP="00ED0B52"/>
    <w:p w14:paraId="5540E028" w14:textId="1F48F645" w:rsidR="00ED0B52" w:rsidRDefault="00ED0B52" w:rsidP="00ED0B52"/>
    <w:p w14:paraId="7FA914D7" w14:textId="14916ADA" w:rsidR="00ED0B52" w:rsidRDefault="00ED0B52" w:rsidP="00ED0B52"/>
    <w:p w14:paraId="6B5735AD" w14:textId="77777777" w:rsidR="00ED0B52" w:rsidRDefault="00ED0B52" w:rsidP="00ED0B52"/>
    <w:p w14:paraId="31425279" w14:textId="5862A6D9" w:rsidR="00ED0B52" w:rsidRDefault="00ED0B52" w:rsidP="00ED0B52"/>
    <w:p w14:paraId="5BA7CA31" w14:textId="77777777" w:rsidR="00ED0B52" w:rsidRDefault="00ED0B52" w:rsidP="00ED0B52"/>
    <w:p w14:paraId="0B5D166E" w14:textId="55707357" w:rsidR="00ED0B52" w:rsidRDefault="00ED0B52" w:rsidP="00ED0B52"/>
    <w:p w14:paraId="78EA9A75" w14:textId="107DE298" w:rsidR="00ED0B52" w:rsidRDefault="00ED0B52" w:rsidP="00ED0B52"/>
    <w:p w14:paraId="3F94A0E2" w14:textId="20B17209" w:rsidR="00ED0B52" w:rsidRDefault="00ED0B52" w:rsidP="00ED0B52">
      <w:r>
        <w:t xml:space="preserve">Responsive (using </w:t>
      </w:r>
      <w:r w:rsidRPr="00ED0B52">
        <w:t>@media only screen and (</w:t>
      </w:r>
      <w:r w:rsidR="00D90B3A">
        <w:t>min</w:t>
      </w:r>
      <w:r w:rsidRPr="00ED0B52">
        <w:t>-width</w:t>
      </w:r>
      <w:r>
        <w:t>/max-width</w:t>
      </w:r>
      <w:r w:rsidR="00DD3FF9">
        <w:t>….</w:t>
      </w:r>
    </w:p>
    <w:p w14:paraId="71F0F587" w14:textId="486A9F2F" w:rsidR="00ED0B52" w:rsidRDefault="007F2ED3" w:rsidP="00ED0B52">
      <w:r>
        <w:rPr>
          <w:noProof/>
        </w:rPr>
        <w:drawing>
          <wp:anchor distT="0" distB="0" distL="114300" distR="114300" simplePos="0" relativeHeight="251660288" behindDoc="0" locked="0" layoutInCell="1" allowOverlap="1" wp14:anchorId="1C5C44AC" wp14:editId="7F2B51CB">
            <wp:simplePos x="0" y="0"/>
            <wp:positionH relativeFrom="margin">
              <wp:posOffset>3124200</wp:posOffset>
            </wp:positionH>
            <wp:positionV relativeFrom="paragraph">
              <wp:posOffset>21590</wp:posOffset>
            </wp:positionV>
            <wp:extent cx="2087880" cy="4246341"/>
            <wp:effectExtent l="0" t="0" r="7620" b="1905"/>
            <wp:wrapNone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263" cy="4251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B53533C" wp14:editId="3031A7D2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095500" cy="4261838"/>
            <wp:effectExtent l="0" t="0" r="0" b="5715"/>
            <wp:wrapNone/>
            <wp:docPr id="7" name="Picture 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phon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4261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2986E" w14:textId="3D696318" w:rsidR="007F2ED3" w:rsidRDefault="007F2ED3" w:rsidP="00ED0B52"/>
    <w:p w14:paraId="33167C91" w14:textId="77777777" w:rsidR="007F2ED3" w:rsidRDefault="007F2ED3" w:rsidP="00ED0B52"/>
    <w:p w14:paraId="09D6DBD4" w14:textId="257CB489" w:rsidR="00ED0B52" w:rsidRDefault="00ED0B52" w:rsidP="00ED0B52"/>
    <w:p w14:paraId="5333160A" w14:textId="312B0063" w:rsidR="00ED0B52" w:rsidRDefault="00ED0B52" w:rsidP="00ED0B52"/>
    <w:p w14:paraId="59BAA3F7" w14:textId="17F4CB94" w:rsidR="007F2ED3" w:rsidRDefault="007F2ED3" w:rsidP="00ED0B52"/>
    <w:p w14:paraId="2532B393" w14:textId="251FDAD5" w:rsidR="007F2ED3" w:rsidRDefault="007F2ED3" w:rsidP="00ED0B52"/>
    <w:p w14:paraId="521ADB58" w14:textId="77777777" w:rsidR="007F2ED3" w:rsidRDefault="007F2ED3" w:rsidP="00ED0B52"/>
    <w:p w14:paraId="6959CEB7" w14:textId="0636398F" w:rsidR="00ED0B52" w:rsidRDefault="00ED0B52" w:rsidP="00ED0B52"/>
    <w:p w14:paraId="694ACDF5" w14:textId="75CC13E1" w:rsidR="00ED0B52" w:rsidRDefault="00ED0B52" w:rsidP="00ED0B52"/>
    <w:p w14:paraId="3123A3D0" w14:textId="77777777" w:rsidR="00ED0B52" w:rsidRDefault="00ED0B52" w:rsidP="00ED0B52"/>
    <w:p w14:paraId="04EE2E3F" w14:textId="4070CD8D" w:rsidR="00ED0B52" w:rsidRDefault="00ED0B52" w:rsidP="00ED0B52"/>
    <w:p w14:paraId="21F5C255" w14:textId="6C2D003B" w:rsidR="007F2ED3" w:rsidRDefault="007F2ED3" w:rsidP="00ED0B52"/>
    <w:p w14:paraId="076878DD" w14:textId="3C100D1E" w:rsidR="007F2ED3" w:rsidRDefault="00A45C66" w:rsidP="00ED0B52">
      <w:r w:rsidRPr="00A45C66">
        <w:drawing>
          <wp:inline distT="0" distB="0" distL="0" distR="0" wp14:anchorId="157B5839" wp14:editId="144695FE">
            <wp:extent cx="5731510" cy="3812540"/>
            <wp:effectExtent l="0" t="0" r="2540" b="0"/>
            <wp:docPr id="9" name="Picture 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379" w14:textId="77777777" w:rsidR="00447113" w:rsidRDefault="00447113" w:rsidP="00447113">
      <w:pPr>
        <w:pStyle w:val="ListParagraph"/>
        <w:jc w:val="right"/>
      </w:pPr>
      <w:r>
        <w:lastRenderedPageBreak/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2416127D" w14:textId="61A1E53B" w:rsidR="00BA1A95" w:rsidRDefault="006A0A20" w:rsidP="00BA1A95">
      <w:pPr>
        <w:pStyle w:val="ListParagraph"/>
        <w:jc w:val="right"/>
      </w:pPr>
      <w:r>
        <w:t>(2 Marks)</w:t>
      </w:r>
    </w:p>
    <w:p w14:paraId="53E1C489" w14:textId="7A37480F" w:rsidR="006A0A20" w:rsidRDefault="000C0EA3" w:rsidP="006A0A20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665A308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body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D04D22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CFE3E7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0AE3198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br/>
      </w:r>
    </w:p>
    <w:p w14:paraId="25B165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17F16A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39466C6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F37819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F723DA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B4801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3A3E52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9BC6D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0028EC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CF7210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BAD3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ow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6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ol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50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D4242B9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20693C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rofile picture 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608B7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i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to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FD3415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67DF8F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essag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show 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ey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9C550E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1BDB6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5FE5F3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-type 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A97FE9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4100FB3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371C4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UCCESS-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SUCCESS REGISTER, you can check out on the 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db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 sir, no user session created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8445F8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-already-exis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 Already Exis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2119D6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Does Not Match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8D1413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Too Shor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EBF433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A83090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flex-wrap 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FFDF5CE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CBDCBD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3E0371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acti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&amp;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-2x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circle-notch fa-sp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AD837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A99ECA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17F2B8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7C75DF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lready have account?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66C1CB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login-show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var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(--link-font); 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ursor:pointer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Log 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5EEA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EF208B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644177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43F2D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2C6E83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44019BA" w14:textId="56994C06" w:rsidR="00674D44" w:rsidRDefault="00674D44" w:rsidP="006A0A20">
      <w:pPr>
        <w:pStyle w:val="ListParagraph"/>
      </w:pPr>
    </w:p>
    <w:p w14:paraId="52066BD4" w14:textId="7E996135" w:rsidR="003A48B7" w:rsidRDefault="003A48B7" w:rsidP="006A0A20">
      <w:pPr>
        <w:pStyle w:val="ListParagraph"/>
      </w:pPr>
      <w:r>
        <w:t>I use asynchronous request using AJAX</w:t>
      </w:r>
    </w:p>
    <w:p w14:paraId="28183A7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cli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487FB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EERRR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FBA5C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B8DFF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3186DE1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E032B5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 xml:space="preserve"> 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AA377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C1F3A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051C114B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0D00E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register-body form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[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]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8BB2EC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ormData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FFE6EDE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EF02E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lengt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F2304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D82F8B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ddCla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48D1F2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preventDefaul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4F234A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ADAB7B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ileReader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</w:p>
    <w:p w14:paraId="53C5F70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loaden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A215A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console.log(</w:t>
      </w:r>
      <w:proofErr w:type="spellStart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reader.result</w:t>
      </w:r>
      <w:proofErr w:type="spellEnd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)</w:t>
      </w:r>
    </w:p>
    <w:p w14:paraId="21250F7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delete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5CF2EC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ppen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ul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4388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71CDE86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035A386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73362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jax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94DE58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ur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pi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r.php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4C6A6A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metho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2972FC3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3B42AA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rocessData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0784F61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tentType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12E1F59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96CFB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moveCla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1AC36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</w:p>
    <w:p w14:paraId="16A5CA9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158C0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4D3655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E2E0C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6D5A14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data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C993E8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E0035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location.reload</w:t>
      </w:r>
      <w:proofErr w:type="spellEnd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);</w:t>
      </w:r>
    </w:p>
    <w:p w14:paraId="690BB10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092888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108D2F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35628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B4D89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A8CA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E6F1A6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753B39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11D4BB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lastRenderedPageBreak/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BEFB87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683FA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02842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37EF53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891FC0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37F33A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1EC3DB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F0979D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success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99402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E2ECB5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143BD9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711A23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A89BDF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714AD6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adAsDataURL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5F159CD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B2DBD6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4C7796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</w:p>
    <w:p w14:paraId="7389104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C414B0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25702B1" w14:textId="77777777" w:rsidR="00674D44" w:rsidRDefault="00674D44" w:rsidP="006A0A20">
      <w:pPr>
        <w:pStyle w:val="ListParagraph"/>
      </w:pP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1FFC3E64" w:rsidR="00C561F9" w:rsidRDefault="00C561F9" w:rsidP="00C561F9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66CD699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lt;?</w:t>
      </w:r>
      <w:proofErr w:type="spellStart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php</w:t>
      </w:r>
      <w:proofErr w:type="spellEnd"/>
    </w:p>
    <w:p w14:paraId="7159AC6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rror_reporting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_ERROR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E_PARS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1837319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875A58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guidv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)</w:t>
      </w:r>
    </w:p>
    <w:p w14:paraId="745CE13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A38263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??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andom_byt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1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471FBB5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sser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le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1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2763CA6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ch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or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0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40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3A57E52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ch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or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3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80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8FEAA9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</w:p>
    <w:p w14:paraId="3CE316C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vsprintf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%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%s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-%s-%s-%s-%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%s%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_spli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in2hex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;</w:t>
      </w:r>
    </w:p>
    <w:p w14:paraId="6EEDCB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33AF51F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E7F48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proofErr w:type="spellStart"/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quire_once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db_config.php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;</w:t>
      </w:r>
    </w:p>
    <w:p w14:paraId="489DA92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370090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onnect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new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FFCB6B"/>
          <w:sz w:val="21"/>
          <w:szCs w:val="21"/>
        </w:rPr>
        <w:t>mysqli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hos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user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passwor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C1717A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F4224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heade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Content-Type: application/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jso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);</w:t>
      </w:r>
    </w:p>
    <w:p w14:paraId="3CD42D9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2E53F5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lastRenderedPageBreak/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_error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FBBA56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no_data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7CC52E1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3871C9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6161026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mail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61A62E0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hon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3F4122C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addres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40E1054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_image64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1393BFA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ssword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262CE54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2364ACB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84191E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SERVE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REMOTE_ADD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368682E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1590F7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try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0B42F5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etail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de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file_get_content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http://ipinfo.io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jso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));</w:t>
      </w:r>
    </w:p>
    <w:p w14:paraId="0B89CD6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etail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09A320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etail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767EEEB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catch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FFCB6B"/>
          <w:sz w:val="21"/>
          <w:szCs w:val="21"/>
        </w:rPr>
        <w:t>Exceptio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E97F18F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261B057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75AE871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43807E47" w14:textId="77777777" w:rsidR="00CE3762" w:rsidRPr="00CE3762" w:rsidRDefault="00CE3762" w:rsidP="00CE3762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379413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DC873A9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1E0A049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!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le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gt;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5E174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11AFC82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F9E2CF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tmp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 = explode('.', $photo);</w:t>
      </w:r>
    </w:p>
    <w:p w14:paraId="123049A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 = guidv4().'.'.end($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tmp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);</w:t>
      </w:r>
    </w:p>
    <w:p w14:paraId="6185564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p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34CC1F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ese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42BB12B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DCA412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tension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ese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;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n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));</w:t>
      </w:r>
    </w:p>
    <w:p w14:paraId="7332A8B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97E969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guidv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tensio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8642EA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th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ssets/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s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_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65E394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C8EBC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ql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INSERT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INTO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`users`(`email`, `username`, `phone`, `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hased_password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`, `address`, `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`, `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`, `org`, `city`)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VALUES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gram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(?,?,?,?,?,?,?,?,?</w:t>
      </w:r>
      <w:proofErr w:type="gram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;</w:t>
      </w:r>
    </w:p>
    <w:p w14:paraId="220A22F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9EBFFE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prepar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ql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6DC4EDC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6E3A3D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6107AB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5141A17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5DDD29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08988A5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EFF02C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hased_pass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password_hash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PASSWORD_DEFAUL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781AF68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701ED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ind_param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ssssss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hased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115AEAF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F460D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ecut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534F06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///////////////////////////////////</w:t>
      </w:r>
    </w:p>
    <w:p w14:paraId="7AF76B6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move_uploaded_file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$_FILES['picture']['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tmp_name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'], </w:t>
      </w:r>
      <w:proofErr w:type="gram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"..</w:t>
      </w:r>
      <w:proofErr w:type="gram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".$path);</w:t>
      </w:r>
    </w:p>
    <w:p w14:paraId="00DFE29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803F60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base64onl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_replac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+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n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;</w:t>
      </w:r>
    </w:p>
    <w:p w14:paraId="3B01144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base64decoded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ase64_de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base64onl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3372ADB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17EE1C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th2writ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gramStart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..</w:t>
      </w:r>
      <w:proofErr w:type="gram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th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BA968A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s_written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file_put_content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th2writ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base64decode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7D20160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2F9B1B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session_start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);</w:t>
      </w:r>
    </w:p>
    <w:p w14:paraId="50242C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_SESSION['username'] = $username;</w:t>
      </w:r>
    </w:p>
    <w:p w14:paraId="16D6799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create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data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);</w:t>
      </w:r>
    </w:p>
    <w:p w14:paraId="3D03E25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90ECB7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exis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27A08659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44ED04F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E9A479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2FB8F3A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AF24850" w14:textId="2BCCF191" w:rsidR="00E60591" w:rsidRDefault="00E60591" w:rsidP="00C561F9">
      <w:pPr>
        <w:pStyle w:val="ListParagraph"/>
        <w:ind w:firstLine="720"/>
        <w:rPr>
          <w:color w:val="7F7F7F" w:themeColor="text1" w:themeTint="80"/>
        </w:rPr>
      </w:pPr>
    </w:p>
    <w:p w14:paraId="705C0C9B" w14:textId="77777777" w:rsidR="00E60591" w:rsidRDefault="00E60591" w:rsidP="00C561F9">
      <w:pPr>
        <w:pStyle w:val="ListParagraph"/>
        <w:ind w:firstLine="720"/>
      </w:pP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055D350D" w:rsidR="00072CEE" w:rsidRPr="00FA7E5A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799E95B9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login-body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3E2E306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 to Your Accoun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22C5118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metho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92FDF7C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username&amp;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*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D62BF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E23D4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password&amp;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*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show 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ey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550131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E1B841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0A6AD7B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 unavailable (LAB 2 assignment)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Only register working for now |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register-show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var</w:t>
      </w:r>
      <w:proofErr w:type="spellEnd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 xml:space="preserve">(--link-font); </w:t>
      </w:r>
      <w:proofErr w:type="spellStart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ursor:pointer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55A4D0E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&lt;!-- &lt;p id="username-not-exist" class="mt-4" style="display: none"&gt;Username Not Exist...&lt;/p&gt; --&gt;</w:t>
      </w:r>
    </w:p>
    <w:p w14:paraId="344AF837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&lt;!-- &lt;p id="incorrect-password" class="mt-4" style="display: none"&gt;Incorrect Password...&lt;/p&gt; --&gt;</w:t>
      </w:r>
    </w:p>
    <w:p w14:paraId="3B211F90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0C49907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 mt-4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12F607C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1953EB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593539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F9F7D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3A5808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B57487F" w14:textId="77777777" w:rsidR="00502DD7" w:rsidRPr="0040719A" w:rsidRDefault="00502DD7" w:rsidP="0040719A">
      <w:pPr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75D8A17C" w:rsidR="00072CEE" w:rsidRDefault="00AD4844" w:rsidP="00A417CD">
      <w:pPr>
        <w:pStyle w:val="ListParagraph"/>
        <w:numPr>
          <w:ilvl w:val="1"/>
          <w:numId w:val="3"/>
        </w:numPr>
        <w:rPr>
          <w:lang w:val="en-MY"/>
        </w:rPr>
      </w:pPr>
      <w:r w:rsidRPr="009F25AA">
        <w:rPr>
          <w:noProof/>
        </w:rPr>
        <w:drawing>
          <wp:anchor distT="0" distB="0" distL="114300" distR="114300" simplePos="0" relativeHeight="251662336" behindDoc="0" locked="0" layoutInCell="1" allowOverlap="1" wp14:anchorId="66B0C89D" wp14:editId="12B8134D">
            <wp:simplePos x="0" y="0"/>
            <wp:positionH relativeFrom="margin">
              <wp:align>center</wp:align>
            </wp:positionH>
            <wp:positionV relativeFrom="paragraph">
              <wp:posOffset>373380</wp:posOffset>
            </wp:positionV>
            <wp:extent cx="7206989" cy="2202180"/>
            <wp:effectExtent l="0" t="0" r="0" b="7620"/>
            <wp:wrapNone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6989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17CD"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EFC331D" w14:textId="744058A1" w:rsidR="00AD4844" w:rsidRDefault="00AD4844" w:rsidP="0040719A">
      <w:pPr>
        <w:rPr>
          <w:lang w:val="en-MY"/>
        </w:rPr>
      </w:pPr>
    </w:p>
    <w:p w14:paraId="3F0FD974" w14:textId="19076917" w:rsidR="00AD4844" w:rsidRDefault="00AD4844" w:rsidP="0040719A">
      <w:pPr>
        <w:rPr>
          <w:lang w:val="en-MY"/>
        </w:rPr>
      </w:pPr>
    </w:p>
    <w:p w14:paraId="10BE518A" w14:textId="5F99A24E" w:rsidR="00AD4844" w:rsidRDefault="00AD4844" w:rsidP="0040719A">
      <w:pPr>
        <w:rPr>
          <w:lang w:val="en-MY"/>
        </w:rPr>
      </w:pPr>
    </w:p>
    <w:p w14:paraId="0074ED64" w14:textId="4A7866F5" w:rsidR="00AD4844" w:rsidRDefault="00AD4844" w:rsidP="0040719A">
      <w:pPr>
        <w:rPr>
          <w:lang w:val="en-MY"/>
        </w:rPr>
      </w:pPr>
    </w:p>
    <w:p w14:paraId="1303CC9D" w14:textId="77777777" w:rsidR="00AD4844" w:rsidRDefault="00AD4844" w:rsidP="0040719A">
      <w:pPr>
        <w:rPr>
          <w:lang w:val="en-MY"/>
        </w:rPr>
      </w:pPr>
    </w:p>
    <w:p w14:paraId="49D1266D" w14:textId="77777777" w:rsidR="00AD4844" w:rsidRDefault="00AD4844" w:rsidP="0040719A">
      <w:pPr>
        <w:rPr>
          <w:lang w:val="en-MY"/>
        </w:rPr>
      </w:pPr>
    </w:p>
    <w:p w14:paraId="78F00C65" w14:textId="006D22B1" w:rsidR="0040719A" w:rsidRPr="0040719A" w:rsidRDefault="0040719A" w:rsidP="0040719A">
      <w:pPr>
        <w:rPr>
          <w:lang w:val="en-MY"/>
        </w:rPr>
      </w:pPr>
    </w:p>
    <w:p w14:paraId="4D672D67" w14:textId="3AC93CBA" w:rsidR="003147A7" w:rsidRDefault="003147A7" w:rsidP="003147A7">
      <w:pPr>
        <w:ind w:left="360"/>
        <w:jc w:val="right"/>
      </w:pPr>
      <w:r>
        <w:t>(2 Marks)</w:t>
      </w:r>
    </w:p>
    <w:p w14:paraId="3A88985D" w14:textId="6B8B6003" w:rsidR="00AD4844" w:rsidRDefault="00AD4844" w:rsidP="00AD4844"/>
    <w:p w14:paraId="5CEF3279" w14:textId="0E555BAD" w:rsidR="007A1FF3" w:rsidRDefault="007A1FF3" w:rsidP="00AD4844">
      <w:r w:rsidRPr="009F25AA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BAAA74E" wp14:editId="337749B5">
            <wp:simplePos x="0" y="0"/>
            <wp:positionH relativeFrom="margin">
              <wp:align>center</wp:align>
            </wp:positionH>
            <wp:positionV relativeFrom="paragraph">
              <wp:posOffset>-510540</wp:posOffset>
            </wp:positionV>
            <wp:extent cx="7241130" cy="2186940"/>
            <wp:effectExtent l="0" t="0" r="0" b="3810"/>
            <wp:wrapNone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113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A0585" w14:textId="4FE35AF3" w:rsidR="007A1FF3" w:rsidRDefault="007A1FF3" w:rsidP="00AD4844"/>
    <w:p w14:paraId="60250EB1" w14:textId="77777777" w:rsidR="007A1FF3" w:rsidRDefault="007A1FF3" w:rsidP="00AD4844"/>
    <w:p w14:paraId="0D365097" w14:textId="77BE63A7" w:rsidR="007A1FF3" w:rsidRDefault="007A1FF3" w:rsidP="00AD4844"/>
    <w:p w14:paraId="5E0203B7" w14:textId="77777777" w:rsidR="007A1FF3" w:rsidRDefault="007A1FF3" w:rsidP="00AD4844"/>
    <w:p w14:paraId="20D463D4" w14:textId="77777777" w:rsidR="00AD4844" w:rsidRDefault="00AD4844" w:rsidP="003147A7">
      <w:pPr>
        <w:ind w:left="360"/>
        <w:jc w:val="right"/>
      </w:pP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02538305" w:rsidR="00A04997" w:rsidRDefault="00A04997" w:rsidP="00A04997">
      <w:pPr>
        <w:pStyle w:val="ListParagraph"/>
        <w:jc w:val="left"/>
      </w:pPr>
    </w:p>
    <w:p w14:paraId="58D5F742" w14:textId="237B91C5" w:rsidR="007A1FF3" w:rsidRDefault="007A1FF3" w:rsidP="00A04997">
      <w:pPr>
        <w:pStyle w:val="ListParagraph"/>
        <w:jc w:val="left"/>
      </w:pPr>
    </w:p>
    <w:p w14:paraId="56940789" w14:textId="07F1EBDD" w:rsidR="007A1FF3" w:rsidRDefault="007A1FF3" w:rsidP="00A04997">
      <w:pPr>
        <w:pStyle w:val="ListParagraph"/>
        <w:jc w:val="left"/>
      </w:pPr>
    </w:p>
    <w:p w14:paraId="66F22FA3" w14:textId="741A5C73" w:rsidR="007A1FF3" w:rsidRDefault="007A1FF3" w:rsidP="00A04997">
      <w:pPr>
        <w:pStyle w:val="ListParagraph"/>
        <w:jc w:val="left"/>
      </w:pPr>
    </w:p>
    <w:p w14:paraId="3259989F" w14:textId="3240D485" w:rsidR="007A1FF3" w:rsidRDefault="007A1FF3" w:rsidP="00A04997">
      <w:pPr>
        <w:pStyle w:val="ListParagraph"/>
        <w:jc w:val="left"/>
      </w:pPr>
    </w:p>
    <w:p w14:paraId="7C25B41A" w14:textId="4D7B35B7" w:rsidR="007A1FF3" w:rsidRDefault="007A1FF3" w:rsidP="00A04997">
      <w:pPr>
        <w:pStyle w:val="ListParagraph"/>
        <w:jc w:val="left"/>
      </w:pPr>
    </w:p>
    <w:p w14:paraId="0AC89975" w14:textId="4CB3C72A" w:rsidR="007A1FF3" w:rsidRDefault="007A1FF3" w:rsidP="00A04997">
      <w:pPr>
        <w:pStyle w:val="ListParagraph"/>
        <w:jc w:val="left"/>
      </w:pPr>
    </w:p>
    <w:p w14:paraId="27EC6FCD" w14:textId="3489C146" w:rsidR="007A1FF3" w:rsidRDefault="007A1FF3" w:rsidP="00A04997">
      <w:pPr>
        <w:pStyle w:val="ListParagraph"/>
        <w:jc w:val="left"/>
      </w:pPr>
    </w:p>
    <w:p w14:paraId="23C85DF1" w14:textId="58C8B347" w:rsidR="007A1FF3" w:rsidRDefault="007A1FF3" w:rsidP="00A04997">
      <w:pPr>
        <w:pStyle w:val="ListParagraph"/>
        <w:jc w:val="left"/>
      </w:pPr>
    </w:p>
    <w:p w14:paraId="269284A2" w14:textId="5DF70C86" w:rsidR="007A1FF3" w:rsidRDefault="007A1FF3" w:rsidP="00A04997">
      <w:pPr>
        <w:pStyle w:val="ListParagraph"/>
        <w:jc w:val="left"/>
      </w:pPr>
    </w:p>
    <w:p w14:paraId="69A84A11" w14:textId="77777777" w:rsidR="007A1FF3" w:rsidRDefault="007A1FF3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D59B2"/>
    <w:rsid w:val="002E39A8"/>
    <w:rsid w:val="003147A7"/>
    <w:rsid w:val="003178CB"/>
    <w:rsid w:val="003240E6"/>
    <w:rsid w:val="00360F32"/>
    <w:rsid w:val="0038120D"/>
    <w:rsid w:val="00383761"/>
    <w:rsid w:val="00387F07"/>
    <w:rsid w:val="003909ED"/>
    <w:rsid w:val="003A48B7"/>
    <w:rsid w:val="003C7AB6"/>
    <w:rsid w:val="003D58D6"/>
    <w:rsid w:val="003D7B3F"/>
    <w:rsid w:val="0040719A"/>
    <w:rsid w:val="004133AE"/>
    <w:rsid w:val="00417588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74D44"/>
    <w:rsid w:val="006865AC"/>
    <w:rsid w:val="006A0A20"/>
    <w:rsid w:val="006B4236"/>
    <w:rsid w:val="006B5724"/>
    <w:rsid w:val="006F7DA1"/>
    <w:rsid w:val="00703461"/>
    <w:rsid w:val="0072115F"/>
    <w:rsid w:val="00771E7A"/>
    <w:rsid w:val="00772876"/>
    <w:rsid w:val="007A1FF3"/>
    <w:rsid w:val="007B3328"/>
    <w:rsid w:val="007B3A7B"/>
    <w:rsid w:val="007B7205"/>
    <w:rsid w:val="007C2FD8"/>
    <w:rsid w:val="007E199D"/>
    <w:rsid w:val="007E67A8"/>
    <w:rsid w:val="007F2ED3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21EF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45C66"/>
    <w:rsid w:val="00A6709A"/>
    <w:rsid w:val="00A973FE"/>
    <w:rsid w:val="00AA33DB"/>
    <w:rsid w:val="00AD4844"/>
    <w:rsid w:val="00AE0980"/>
    <w:rsid w:val="00AF45E0"/>
    <w:rsid w:val="00B70D4F"/>
    <w:rsid w:val="00BA1A95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E3762"/>
    <w:rsid w:val="00CE51B7"/>
    <w:rsid w:val="00CE7A5A"/>
    <w:rsid w:val="00CF602E"/>
    <w:rsid w:val="00D64745"/>
    <w:rsid w:val="00D840B3"/>
    <w:rsid w:val="00D90B3A"/>
    <w:rsid w:val="00D919DE"/>
    <w:rsid w:val="00DA1B06"/>
    <w:rsid w:val="00DD3FF9"/>
    <w:rsid w:val="00DE7AB7"/>
    <w:rsid w:val="00DF752F"/>
    <w:rsid w:val="00E431D9"/>
    <w:rsid w:val="00E60591"/>
    <w:rsid w:val="00E610AA"/>
    <w:rsid w:val="00E97085"/>
    <w:rsid w:val="00EA1446"/>
    <w:rsid w:val="00EB32C4"/>
    <w:rsid w:val="00EB4DA5"/>
    <w:rsid w:val="00EC3E31"/>
    <w:rsid w:val="00EC4DD2"/>
    <w:rsid w:val="00ED0B52"/>
    <w:rsid w:val="00ED7E19"/>
    <w:rsid w:val="00EE5C37"/>
    <w:rsid w:val="00EE756E"/>
    <w:rsid w:val="00F14318"/>
    <w:rsid w:val="00F4143D"/>
    <w:rsid w:val="00F8255F"/>
    <w:rsid w:val="00FA26A9"/>
    <w:rsid w:val="00FA7E5A"/>
    <w:rsid w:val="00FB7C5C"/>
    <w:rsid w:val="00FE43A6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8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9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9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835D9F"/>
    <w:rsid w:val="008B15EA"/>
    <w:rsid w:val="00907A53"/>
    <w:rsid w:val="00B653B2"/>
    <w:rsid w:val="00C2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62495-8C58-4A84-9C3E-DC7877488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11</Pages>
  <Words>2048</Words>
  <Characters>1167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PRIANANDA AZHAR</cp:lastModifiedBy>
  <cp:revision>146</cp:revision>
  <dcterms:created xsi:type="dcterms:W3CDTF">2022-04-22T23:02:00Z</dcterms:created>
  <dcterms:modified xsi:type="dcterms:W3CDTF">2022-05-24T12:45:00Z</dcterms:modified>
</cp:coreProperties>
</file>